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vertAnchor="text" w:horzAnchor="margin" w:tblpXSpec="right" w:tblpY="-110"/>
        <w:tblOverlap w:val="never"/>
        <w:tblW w:w="4125" w:type="dxa"/>
        <w:tblInd w:w="0" w:type="dxa"/>
        <w:tblCellMar>
          <w:top w:w="81" w:type="dxa"/>
          <w:left w:w="151" w:type="dxa"/>
          <w:right w:w="115" w:type="dxa"/>
        </w:tblCellMar>
        <w:tblLook w:val="04A0" w:firstRow="1" w:lastRow="0" w:firstColumn="1" w:lastColumn="0" w:noHBand="0" w:noVBand="1"/>
      </w:tblPr>
      <w:tblGrid>
        <w:gridCol w:w="4125"/>
      </w:tblGrid>
      <w:tr w:rsidR="007318A1" w14:paraId="0E0C4FDE" w14:textId="77777777" w:rsidTr="007318A1">
        <w:trPr>
          <w:trHeight w:val="1440"/>
        </w:trPr>
        <w:tc>
          <w:tcPr>
            <w:tcW w:w="4125" w:type="dxa"/>
            <w:tcBorders>
              <w:top w:val="single" w:sz="6" w:space="0" w:color="969696"/>
              <w:left w:val="single" w:sz="6" w:space="0" w:color="969696"/>
              <w:bottom w:val="single" w:sz="6" w:space="0" w:color="969696"/>
              <w:right w:val="single" w:sz="6" w:space="0" w:color="969696"/>
            </w:tcBorders>
          </w:tcPr>
          <w:p w14:paraId="7819B6CA" w14:textId="77777777" w:rsidR="007318A1" w:rsidRPr="00553ED1" w:rsidRDefault="007318A1" w:rsidP="007318A1">
            <w:pPr>
              <w:spacing w:before="120" w:after="24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553ED1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Session Code: </w:t>
            </w:r>
          </w:p>
          <w:p w14:paraId="0D8668D5" w14:textId="77777777" w:rsidR="007318A1" w:rsidRPr="00553ED1" w:rsidRDefault="007318A1" w:rsidP="007318A1">
            <w:pPr>
              <w:spacing w:after="24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553ED1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Poster #:</w:t>
            </w:r>
          </w:p>
          <w:p w14:paraId="78707A2F" w14:textId="77777777" w:rsidR="007318A1" w:rsidRDefault="007318A1" w:rsidP="007318A1">
            <w:r w:rsidRPr="00553ED1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Student Last Name:</w:t>
            </w:r>
          </w:p>
        </w:tc>
      </w:tr>
    </w:tbl>
    <w:p w14:paraId="0960B59E" w14:textId="77777777" w:rsidR="007318A1" w:rsidRDefault="007318A1" w:rsidP="002861EF">
      <w:pPr>
        <w:spacing w:after="33"/>
        <w:ind w:right="43"/>
        <w:rPr>
          <w:rFonts w:ascii="Times New Roman" w:eastAsia="Times New Roman" w:hAnsi="Times New Roman" w:cs="Times New Roman"/>
          <w:b/>
          <w:sz w:val="48"/>
        </w:rPr>
      </w:pPr>
    </w:p>
    <w:p w14:paraId="5E242A31" w14:textId="77777777" w:rsidR="0069775F" w:rsidRDefault="002B7C7C" w:rsidP="002861EF">
      <w:pPr>
        <w:spacing w:after="33"/>
        <w:ind w:right="43"/>
      </w:pPr>
      <w:r>
        <w:rPr>
          <w:rFonts w:ascii="Times New Roman" w:eastAsia="Times New Roman" w:hAnsi="Times New Roman" w:cs="Times New Roman"/>
          <w:b/>
          <w:sz w:val="48"/>
        </w:rPr>
        <w:t>S</w:t>
      </w:r>
      <w:r>
        <w:rPr>
          <w:rFonts w:ascii="Times New Roman" w:eastAsia="Times New Roman" w:hAnsi="Times New Roman" w:cs="Times New Roman"/>
          <w:b/>
          <w:sz w:val="36"/>
        </w:rPr>
        <w:t xml:space="preserve">tudent </w:t>
      </w:r>
      <w:r>
        <w:rPr>
          <w:rFonts w:ascii="Times New Roman" w:eastAsia="Times New Roman" w:hAnsi="Times New Roman" w:cs="Times New Roman"/>
          <w:b/>
          <w:sz w:val="48"/>
        </w:rPr>
        <w:t>R</w:t>
      </w:r>
      <w:r>
        <w:rPr>
          <w:rFonts w:ascii="Times New Roman" w:eastAsia="Times New Roman" w:hAnsi="Times New Roman" w:cs="Times New Roman"/>
          <w:b/>
          <w:sz w:val="36"/>
        </w:rPr>
        <w:t xml:space="preserve">esearch </w:t>
      </w:r>
      <w:r>
        <w:rPr>
          <w:rFonts w:ascii="Times New Roman" w:eastAsia="Times New Roman" w:hAnsi="Times New Roman" w:cs="Times New Roman"/>
          <w:b/>
          <w:sz w:val="48"/>
        </w:rPr>
        <w:t>W</w:t>
      </w:r>
      <w:r w:rsidR="00C06D69">
        <w:rPr>
          <w:rFonts w:ascii="Times New Roman" w:eastAsia="Times New Roman" w:hAnsi="Times New Roman" w:cs="Times New Roman"/>
          <w:b/>
          <w:sz w:val="36"/>
        </w:rPr>
        <w:t>eek</w:t>
      </w:r>
    </w:p>
    <w:p w14:paraId="2C7371B1" w14:textId="77777777" w:rsidR="0069775F" w:rsidRPr="008B6223" w:rsidRDefault="002861EF" w:rsidP="002861EF">
      <w:pPr>
        <w:spacing w:after="120"/>
        <w:rPr>
          <w:rFonts w:ascii="Times New Roman" w:eastAsia="Verdana" w:hAnsi="Times New Roman" w:cs="Times New Roman"/>
          <w:b/>
          <w:sz w:val="24"/>
          <w:szCs w:val="24"/>
        </w:rPr>
      </w:pPr>
      <w:r w:rsidRPr="008B622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483C165" wp14:editId="4D9EF62A">
                <wp:simplePos x="0" y="0"/>
                <wp:positionH relativeFrom="margin">
                  <wp:align>center</wp:align>
                </wp:positionH>
                <wp:positionV relativeFrom="paragraph">
                  <wp:posOffset>222398</wp:posOffset>
                </wp:positionV>
                <wp:extent cx="6804025" cy="190120"/>
                <wp:effectExtent l="0" t="0" r="0" b="635"/>
                <wp:wrapNone/>
                <wp:docPr id="3699" name="Group 36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4025" cy="190120"/>
                          <a:chOff x="-9526" y="209550"/>
                          <a:chExt cx="6804407" cy="190120"/>
                        </a:xfrm>
                      </wpg:grpSpPr>
                      <wps:wsp>
                        <wps:cNvPr id="10" name="Shape 10"/>
                        <wps:cNvSpPr/>
                        <wps:spPr>
                          <a:xfrm>
                            <a:off x="1856439" y="209550"/>
                            <a:ext cx="114300" cy="1143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0" h="114300">
                                <a:moveTo>
                                  <a:pt x="0" y="114300"/>
                                </a:moveTo>
                                <a:lnTo>
                                  <a:pt x="114300" y="114300"/>
                                </a:lnTo>
                                <a:lnTo>
                                  <a:pt x="1143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07" name="Shape 3907"/>
                        <wps:cNvSpPr/>
                        <wps:spPr>
                          <a:xfrm>
                            <a:off x="-9526" y="390526"/>
                            <a:ext cx="680440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04407" h="9144">
                                <a:moveTo>
                                  <a:pt x="0" y="0"/>
                                </a:moveTo>
                                <a:lnTo>
                                  <a:pt x="6804407" y="0"/>
                                </a:lnTo>
                                <a:lnTo>
                                  <a:pt x="680440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2E16D2" id="Group 3699" o:spid="_x0000_s1026" style="position:absolute;margin-left:0;margin-top:17.5pt;width:535.75pt;height:14.95pt;z-index:-251658240;mso-position-horizontal:center;mso-position-horizontal-relative:margin;mso-height-relative:margin" coordorigin="-95,2095" coordsize="68044,19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">
                <v:shape id="Shape 10" o:spid="_x0000_s1027" style="position:absolute;left:18564;top:2095;width:1143;height:1143;visibility:visible;mso-wrap-style:square;v-text-anchor:top" coordsize="114300,114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" path="m,114300r114300,l114300,,,,,114300xe" filled="f">
                  <v:stroke miterlimit="83231f" joinstyle="miter"/>
                  <v:path arrowok="t" textboxrect="0,0,114300,114300"/>
                </v:shape>
                <v:shape id="Shape 3907" o:spid="_x0000_s1028" style="position:absolute;left:-95;top:3905;width:68043;height:91;visibility:visible;mso-wrap-style:square;v-text-anchor:top" coordsize="68044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" path="m,l6804407,r,9144l,9144,,e" fillcolor="black" stroked="f" strokeweight="0">
                  <v:stroke miterlimit="83231f" joinstyle="miter"/>
                  <v:path arrowok="t" textboxrect="0,0,6804407,9144"/>
                </v:shape>
                <w10:wrap anchorx="margin"/>
              </v:group>
            </w:pict>
          </mc:Fallback>
        </mc:AlternateContent>
      </w:r>
      <w:r w:rsidRPr="008B6223">
        <w:rPr>
          <w:rFonts w:ascii="Times New Roman" w:eastAsia="Verdana" w:hAnsi="Times New Roman" w:cs="Times New Roman"/>
          <w:b/>
          <w:sz w:val="24"/>
          <w:szCs w:val="24"/>
        </w:rPr>
        <w:t>Layman Judge’s Score Sheet for</w:t>
      </w:r>
      <w:r w:rsidR="002B7C7C" w:rsidRPr="008B6223">
        <w:rPr>
          <w:rFonts w:ascii="Times New Roman" w:eastAsia="Verdana" w:hAnsi="Times New Roman" w:cs="Times New Roman"/>
          <w:b/>
          <w:sz w:val="24"/>
          <w:szCs w:val="24"/>
        </w:rPr>
        <w:t xml:space="preserve"> Poster Competitions                     Student did not attend </w:t>
      </w:r>
    </w:p>
    <w:p w14:paraId="63DD6F9C" w14:textId="77777777" w:rsidR="0069775F" w:rsidRDefault="00553ED1">
      <w:pPr>
        <w:spacing w:after="0"/>
      </w:pPr>
      <w:r>
        <w:rPr>
          <w:rFonts w:ascii="Times New Roman" w:eastAsia="Times New Roman" w:hAnsi="Times New Roman" w:cs="Times New Roman"/>
          <w:sz w:val="20"/>
        </w:rPr>
        <w:t>INSTRUCTIONS – Please do not tabulate your scores; this</w:t>
      </w:r>
      <w:r w:rsidR="002861EF">
        <w:rPr>
          <w:rFonts w:ascii="Times New Roman" w:eastAsia="Times New Roman" w:hAnsi="Times New Roman" w:cs="Times New Roman"/>
          <w:sz w:val="20"/>
        </w:rPr>
        <w:t xml:space="preserve"> will be done by the SRW Committee.</w:t>
      </w:r>
    </w:p>
    <w:tbl>
      <w:tblPr>
        <w:tblStyle w:val="TableGrid"/>
        <w:tblW w:w="10740" w:type="dxa"/>
        <w:tblInd w:w="5" w:type="dxa"/>
        <w:tblCellMar>
          <w:top w:w="7" w:type="dxa"/>
          <w:left w:w="108" w:type="dxa"/>
          <w:right w:w="50" w:type="dxa"/>
        </w:tblCellMar>
        <w:tblLook w:val="04A0" w:firstRow="1" w:lastRow="0" w:firstColumn="1" w:lastColumn="0" w:noHBand="0" w:noVBand="1"/>
      </w:tblPr>
      <w:tblGrid>
        <w:gridCol w:w="6450"/>
        <w:gridCol w:w="715"/>
        <w:gridCol w:w="715"/>
        <w:gridCol w:w="716"/>
        <w:gridCol w:w="717"/>
        <w:gridCol w:w="713"/>
        <w:gridCol w:w="714"/>
      </w:tblGrid>
      <w:tr w:rsidR="0069775F" w14:paraId="15270F40" w14:textId="77777777" w:rsidTr="002861EF">
        <w:trPr>
          <w:trHeight w:val="550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10FAB7C" w14:textId="77777777" w:rsidR="0069775F" w:rsidRDefault="002B7C7C">
            <w:r>
              <w:rPr>
                <w:rFonts w:ascii="Times New Roman" w:eastAsia="Times New Roman" w:hAnsi="Times New Roman" w:cs="Times New Roman"/>
                <w:b/>
                <w:sz w:val="24"/>
              </w:rPr>
              <w:t>Content: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4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327889" w14:textId="77777777" w:rsidR="0069775F" w:rsidRDefault="002B7C7C" w:rsidP="00C06D69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Needs Improvement</w:t>
            </w:r>
          </w:p>
        </w:tc>
        <w:tc>
          <w:tcPr>
            <w:tcW w:w="14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6D3FE" w14:textId="77777777" w:rsidR="0069775F" w:rsidRDefault="002B7C7C" w:rsidP="00C06D69">
            <w:pPr>
              <w:ind w:right="63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Average</w:t>
            </w:r>
          </w:p>
        </w:tc>
        <w:tc>
          <w:tcPr>
            <w:tcW w:w="14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3FA844" w14:textId="77777777" w:rsidR="0069775F" w:rsidRDefault="00C06D69" w:rsidP="00C06D69">
            <w:pPr>
              <w:ind w:left="61" w:right="28"/>
              <w:jc w:val="center"/>
            </w:pPr>
            <w:r>
              <w:rPr>
                <w:rFonts w:ascii="Times New Roman" w:eastAsia="Times New Roman" w:hAnsi="Times New Roman" w:cs="Times New Roman"/>
                <w:sz w:val="18"/>
              </w:rPr>
              <w:t>Above</w:t>
            </w:r>
            <w:r w:rsidR="002B7C7C">
              <w:rPr>
                <w:rFonts w:ascii="Times New Roman" w:eastAsia="Times New Roman" w:hAnsi="Times New Roman" w:cs="Times New Roman"/>
                <w:sz w:val="18"/>
              </w:rPr>
              <w:t xml:space="preserve"> Average</w:t>
            </w:r>
          </w:p>
        </w:tc>
      </w:tr>
      <w:tr w:rsidR="002861EF" w14:paraId="090F332D" w14:textId="77777777" w:rsidTr="002861EF">
        <w:trPr>
          <w:trHeight w:val="305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0B5DC" w14:textId="77777777" w:rsidR="002861EF" w:rsidRDefault="002861EF" w:rsidP="00C06D69">
            <w:r>
              <w:rPr>
                <w:rFonts w:ascii="Times New Roman" w:eastAsia="Times New Roman" w:hAnsi="Times New Roman" w:cs="Times New Roman"/>
                <w:sz w:val="20"/>
              </w:rPr>
              <w:t xml:space="preserve">The student clearly states the purpose and outcome of the presentation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CD87D2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E06766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EB5AF2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CB3CF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5AD807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1E577D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861EF" w14:paraId="2DB51ECB" w14:textId="77777777" w:rsidTr="00973BC2">
        <w:trPr>
          <w:trHeight w:val="511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2AF3E1" w14:textId="77777777" w:rsidR="002861EF" w:rsidRDefault="002861EF" w:rsidP="002861EF">
            <w:pPr>
              <w:ind w:right="67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Content was useful and understandable, jargon and technical slangs were well explained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DAD0DC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8B64C3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A54257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EED19A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C0485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763AA9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861EF" w14:paraId="251D7AB3" w14:textId="77777777" w:rsidTr="00A26313">
        <w:trPr>
          <w:trHeight w:val="538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6B0A78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sz w:val="20"/>
              </w:rPr>
              <w:t xml:space="preserve">The poster has sufficient detail for a layman observer to follow and fully understand the presentation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7D6453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7EAFFA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1CBE8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686511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F9F239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CE65A0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861EF" w14:paraId="48C6A2C9" w14:textId="77777777" w:rsidTr="00B541DF">
        <w:trPr>
          <w:trHeight w:val="358"/>
        </w:trPr>
        <w:tc>
          <w:tcPr>
            <w:tcW w:w="107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F8FB1E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b/>
                <w:sz w:val="24"/>
              </w:rPr>
              <w:t>Presentation Delivery: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</w:tr>
      <w:tr w:rsidR="002861EF" w14:paraId="2422A74E" w14:textId="77777777" w:rsidTr="00BA5E92">
        <w:trPr>
          <w:trHeight w:val="269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FE0A6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sz w:val="20"/>
              </w:rPr>
              <w:t xml:space="preserve">The presenter was comfortable presenting the topic and fielding questions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39FBCD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7DA37E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F5DF35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80C433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3D176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B77C27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861EF" w14:paraId="6EF3F6F0" w14:textId="77777777" w:rsidTr="00FD3F57">
        <w:trPr>
          <w:trHeight w:val="456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792B95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sz w:val="20"/>
              </w:rPr>
              <w:t xml:space="preserve">Student’s mannerisms (eye contact, gesture, posture and vocal expressiveness) show enthusiasm and enhanced presentation delivery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89E193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9F9433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55387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622434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13C7A5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DEB5E0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861EF" w14:paraId="089EAF2A" w14:textId="77777777" w:rsidTr="001A68B7">
        <w:trPr>
          <w:trHeight w:val="542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5479B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sz w:val="20"/>
              </w:rPr>
              <w:t>Student clearly and accurately conveyed the information utilizing personal knowledge of the subject and poster (</w:t>
            </w:r>
            <w:r>
              <w:rPr>
                <w:rFonts w:ascii="Times New Roman" w:eastAsia="Times New Roman" w:hAnsi="Times New Roman" w:cs="Times New Roman"/>
                <w:i/>
                <w:sz w:val="20"/>
              </w:rPr>
              <w:t>if available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)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8C6E0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E23061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66CB23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8BDCA6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CAB76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6AC1EE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861EF" w14:paraId="33CE3E73" w14:textId="77777777" w:rsidTr="003E5DEC">
        <w:trPr>
          <w:trHeight w:val="350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2A0B8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sz w:val="20"/>
              </w:rPr>
              <w:t xml:space="preserve">Rate of speech and language is consistent, appropriate and not distracting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C911B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E77F9D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179CD3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E82EFB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5F3558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8E227F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861EF" w14:paraId="28E7B56B" w14:textId="77777777" w:rsidTr="00441385">
        <w:trPr>
          <w:trHeight w:val="449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3E9EB1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sz w:val="20"/>
              </w:rPr>
              <w:t xml:space="preserve">Student exuded poise and confidence, talked audibly and owned the presentation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AA8C5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095771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6C8E00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906AE5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61A550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0FCAE5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861EF" w14:paraId="75FFE2F6" w14:textId="77777777" w:rsidTr="002861EF">
        <w:trPr>
          <w:trHeight w:val="358"/>
        </w:trPr>
        <w:tc>
          <w:tcPr>
            <w:tcW w:w="107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279805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b/>
                <w:sz w:val="24"/>
              </w:rPr>
              <w:t>Poster Quality: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                                                   </w:t>
            </w:r>
          </w:p>
        </w:tc>
      </w:tr>
      <w:tr w:rsidR="002861EF" w14:paraId="7789BD83" w14:textId="77777777" w:rsidTr="002861EF">
        <w:trPr>
          <w:trHeight w:val="449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B2EDD3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sz w:val="20"/>
              </w:rPr>
              <w:t xml:space="preserve">The poster/visual aids were accurately presented, easy to see, and complemented student’s presentation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5ABE9A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4ED2AB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4B0DB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318704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158CE7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CB5BB3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861EF" w14:paraId="5303A764" w14:textId="77777777" w:rsidTr="002861EF">
        <w:trPr>
          <w:trHeight w:val="540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384279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sz w:val="20"/>
              </w:rPr>
              <w:t xml:space="preserve">Information on the poster (abstract, introduction, procedure, discussion, etc.) was well-organized, grammatically correct, and easy to follow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5B0DC6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2C3B79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F262ED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CA135C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5949A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2AC2B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861EF" w14:paraId="3A6F7409" w14:textId="77777777" w:rsidTr="002861EF">
        <w:trPr>
          <w:trHeight w:val="459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3982E4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sz w:val="20"/>
              </w:rPr>
              <w:t xml:space="preserve">Poster was well designed with consistent color schemes, font sizes and background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5F3D52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03A1F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828E1B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926949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DE20A9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97D912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861EF" w14:paraId="24FF5948" w14:textId="77777777" w:rsidTr="002861EF">
        <w:trPr>
          <w:trHeight w:val="456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C357B5" w14:textId="77777777" w:rsidR="002861EF" w:rsidRDefault="002861EF" w:rsidP="002861EF">
            <w:r>
              <w:rPr>
                <w:rFonts w:ascii="Times New Roman" w:eastAsia="Times New Roman" w:hAnsi="Times New Roman" w:cs="Times New Roman"/>
                <w:sz w:val="20"/>
              </w:rPr>
              <w:t xml:space="preserve">All figures, charts, images, and graphs were properly presented and contained relevant information to the topic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089DCF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AECFD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250C6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616B82" w14:textId="77777777" w:rsidR="002861EF" w:rsidRPr="002861EF" w:rsidRDefault="002861EF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6582B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516793" w14:textId="77777777" w:rsidR="002861EF" w:rsidRPr="002861EF" w:rsidRDefault="002861EF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61E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AA7478" w14:paraId="2331F09E" w14:textId="77777777" w:rsidTr="002861EF">
        <w:trPr>
          <w:trHeight w:val="456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BB62BD" w14:textId="0D1BE344" w:rsidR="00AA7478" w:rsidRDefault="00AA7478" w:rsidP="002861E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9D7F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bstract: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C7C959" w14:textId="77777777" w:rsidR="00AA7478" w:rsidRPr="002861EF" w:rsidRDefault="00AA7478" w:rsidP="002861EF">
            <w:pPr>
              <w:ind w:right="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842942" w14:textId="77777777" w:rsidR="00AA7478" w:rsidRPr="002861EF" w:rsidRDefault="00AA7478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2F9F39" w14:textId="77777777" w:rsidR="00AA7478" w:rsidRPr="002861EF" w:rsidRDefault="00AA7478" w:rsidP="002861EF">
            <w:pPr>
              <w:ind w:right="1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FC03CF" w14:textId="77777777" w:rsidR="00AA7478" w:rsidRPr="002861EF" w:rsidRDefault="00AA7478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2AD537" w14:textId="77777777" w:rsidR="00AA7478" w:rsidRPr="002861EF" w:rsidRDefault="00AA7478" w:rsidP="002861EF">
            <w:pPr>
              <w:ind w:right="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42A7F4" w14:textId="77777777" w:rsidR="00AA7478" w:rsidRPr="002861EF" w:rsidRDefault="00AA7478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A7478" w14:paraId="51E4E618" w14:textId="77777777" w:rsidTr="003932A7">
        <w:trPr>
          <w:trHeight w:val="456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67F9A" w14:textId="48BD13C7" w:rsidR="00AA7478" w:rsidRDefault="00AA7478" w:rsidP="002861EF">
            <w:pPr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The abstract, provided in the judges’ folder, accurately summarized the research presented?</w:t>
            </w:r>
          </w:p>
        </w:tc>
        <w:tc>
          <w:tcPr>
            <w:tcW w:w="14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791155" w14:textId="7B0B323B" w:rsidR="00AA7478" w:rsidRPr="002861EF" w:rsidRDefault="00AA7478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A71A4B" w14:textId="073A8DB9" w:rsidR="00AA7478" w:rsidRPr="002861EF" w:rsidRDefault="00AA7478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D03DEF" w14:textId="7C95903B" w:rsidR="00AA7478" w:rsidRPr="00AA7478" w:rsidRDefault="00AA7478" w:rsidP="00AA7478">
            <w:pPr>
              <w:ind w:right="1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AA7478" w14:paraId="5E684D8A" w14:textId="77777777" w:rsidTr="00A357EE">
        <w:trPr>
          <w:trHeight w:val="456"/>
        </w:trPr>
        <w:tc>
          <w:tcPr>
            <w:tcW w:w="6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E36A3F" w14:textId="13ADDD5E" w:rsidR="00AA7478" w:rsidRDefault="00AA7478" w:rsidP="002861EF">
            <w:pPr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Information was well-organized, grammatically correct, and easy to follow</w:t>
            </w:r>
          </w:p>
        </w:tc>
        <w:tc>
          <w:tcPr>
            <w:tcW w:w="14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EACC44" w14:textId="7BBDB0D9" w:rsidR="00AA7478" w:rsidRPr="002861EF" w:rsidRDefault="00AA7478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9F6EEF" w14:textId="550019AE" w:rsidR="00AA7478" w:rsidRPr="002861EF" w:rsidRDefault="00AA7478" w:rsidP="002861EF">
            <w:pPr>
              <w:ind w:right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7DBA7E" w14:textId="0F985218" w:rsidR="00AA7478" w:rsidRPr="002861EF" w:rsidRDefault="00AA7478" w:rsidP="002861EF">
            <w:pPr>
              <w:ind w:righ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</w:tbl>
    <w:p w14:paraId="7310E1B1" w14:textId="77777777" w:rsidR="0069775F" w:rsidRDefault="002B7C7C" w:rsidP="00C06D69">
      <w:pPr>
        <w:spacing w:before="120" w:after="197"/>
      </w:pPr>
      <w:r>
        <w:rPr>
          <w:rFonts w:ascii="Times New Roman" w:eastAsia="Times New Roman" w:hAnsi="Times New Roman" w:cs="Times New Roman"/>
          <w:b/>
          <w:sz w:val="16"/>
        </w:rPr>
        <w:t xml:space="preserve"> </w:t>
      </w:r>
      <w:r w:rsidR="00935CEF">
        <w:rPr>
          <w:rFonts w:ascii="Times New Roman" w:eastAsia="Times New Roman" w:hAnsi="Times New Roman" w:cs="Times New Roman"/>
          <w:b/>
        </w:rPr>
        <w:t>Comments</w:t>
      </w:r>
      <w:r>
        <w:rPr>
          <w:rFonts w:ascii="Times New Roman" w:eastAsia="Times New Roman" w:hAnsi="Times New Roman" w:cs="Times New Roman"/>
          <w:b/>
        </w:rPr>
        <w:t xml:space="preserve">: </w:t>
      </w:r>
    </w:p>
    <w:p w14:paraId="69AF2887" w14:textId="77777777" w:rsidR="0069775F" w:rsidRDefault="002B7C7C">
      <w:pPr>
        <w:spacing w:after="0"/>
        <w:jc w:val="right"/>
      </w:pPr>
      <w:r>
        <w:rPr>
          <w:rFonts w:ascii="Times New Roman" w:eastAsia="Times New Roman" w:hAnsi="Times New Roman" w:cs="Times New Roman"/>
          <w:color w:val="999999"/>
          <w:sz w:val="24"/>
        </w:rPr>
        <w:t xml:space="preserve"> </w:t>
      </w:r>
    </w:p>
    <w:p w14:paraId="7FB2AC2A" w14:textId="77777777" w:rsidR="0069775F" w:rsidRDefault="002B7C7C">
      <w:pPr>
        <w:spacing w:after="0"/>
      </w:pPr>
      <w:r>
        <w:t xml:space="preserve"> </w:t>
      </w:r>
      <w:bookmarkStart w:id="0" w:name="_GoBack"/>
      <w:bookmarkEnd w:id="0"/>
    </w:p>
    <w:sectPr w:rsidR="006977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363" w:right="722" w:bottom="1440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B687B" w14:textId="77777777" w:rsidR="006A7963" w:rsidRDefault="006A7963" w:rsidP="00C06D69">
      <w:pPr>
        <w:spacing w:after="0" w:line="240" w:lineRule="auto"/>
      </w:pPr>
      <w:r>
        <w:separator/>
      </w:r>
    </w:p>
  </w:endnote>
  <w:endnote w:type="continuationSeparator" w:id="0">
    <w:p w14:paraId="4FA53D13" w14:textId="77777777" w:rsidR="006A7963" w:rsidRDefault="006A7963" w:rsidP="00C06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F8C679" w14:textId="77777777" w:rsidR="000834FC" w:rsidRPr="000834FC" w:rsidRDefault="000834FC">
    <w:pPr>
      <w:pStyle w:val="Footer"/>
      <w:rPr>
        <w:color w:val="auto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20ADA" w14:textId="77777777" w:rsidR="00C06D69" w:rsidRPr="000834FC" w:rsidRDefault="00C06D69" w:rsidP="00C06D69">
    <w:pPr>
      <w:pStyle w:val="Footer"/>
      <w:jc w:val="right"/>
      <w:rPr>
        <w:color w:val="auto"/>
      </w:rPr>
    </w:pPr>
    <w:r w:rsidRPr="000834FC">
      <w:rPr>
        <w:rFonts w:ascii="Times New Roman" w:eastAsia="Times New Roman" w:hAnsi="Times New Roman" w:cs="Times New Roman"/>
        <w:color w:val="auto"/>
        <w:sz w:val="24"/>
      </w:rPr>
      <w:t xml:space="preserve">PLEASE TURN </w:t>
    </w:r>
    <w:r w:rsidR="00A96B4E" w:rsidRPr="000834FC">
      <w:rPr>
        <w:rFonts w:ascii="Times New Roman" w:eastAsia="Times New Roman" w:hAnsi="Times New Roman" w:cs="Times New Roman"/>
        <w:color w:val="auto"/>
        <w:sz w:val="24"/>
      </w:rPr>
      <w:t>IN ALL FORMS TO THE JUDGE’S LOUNGE</w:t>
    </w:r>
    <w:r w:rsidRPr="000834FC">
      <w:rPr>
        <w:rFonts w:ascii="Times New Roman" w:eastAsia="Times New Roman" w:hAnsi="Times New Roman" w:cs="Times New Roman"/>
        <w:color w:val="auto"/>
        <w:sz w:val="24"/>
      </w:rPr>
      <w:t xml:space="preserve"> IN MSC 240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64085C" w14:textId="77777777" w:rsidR="000834FC" w:rsidRDefault="00083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1F93E0" w14:textId="77777777" w:rsidR="006A7963" w:rsidRDefault="006A7963" w:rsidP="00C06D69">
      <w:pPr>
        <w:spacing w:after="0" w:line="240" w:lineRule="auto"/>
      </w:pPr>
      <w:r>
        <w:separator/>
      </w:r>
    </w:p>
  </w:footnote>
  <w:footnote w:type="continuationSeparator" w:id="0">
    <w:p w14:paraId="597C9AD5" w14:textId="77777777" w:rsidR="006A7963" w:rsidRDefault="006A7963" w:rsidP="00C06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82B33" w14:textId="77777777" w:rsidR="000834FC" w:rsidRDefault="000834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D01484" w14:textId="77777777" w:rsidR="000834FC" w:rsidRPr="000834FC" w:rsidRDefault="000834FC">
    <w:pPr>
      <w:pStyle w:val="Header"/>
      <w:rPr>
        <w:color w:val="aut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22958" w14:textId="77777777" w:rsidR="000834FC" w:rsidRDefault="000834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MyNjAzNTMwsDBW0lEKTi0uzszPAykwrAUAU0WXXCwAAAA="/>
  </w:docVars>
  <w:rsids>
    <w:rsidRoot w:val="0069775F"/>
    <w:rsid w:val="000834FC"/>
    <w:rsid w:val="001356D8"/>
    <w:rsid w:val="001E53B2"/>
    <w:rsid w:val="002861EF"/>
    <w:rsid w:val="002B7C7C"/>
    <w:rsid w:val="00553ED1"/>
    <w:rsid w:val="00596525"/>
    <w:rsid w:val="0069775F"/>
    <w:rsid w:val="006A7963"/>
    <w:rsid w:val="007318A1"/>
    <w:rsid w:val="008B6223"/>
    <w:rsid w:val="00935CEF"/>
    <w:rsid w:val="0094137A"/>
    <w:rsid w:val="0099660F"/>
    <w:rsid w:val="00A96B4E"/>
    <w:rsid w:val="00AA7478"/>
    <w:rsid w:val="00B71E23"/>
    <w:rsid w:val="00C06D69"/>
    <w:rsid w:val="00FD3B13"/>
    <w:rsid w:val="00FF5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2D5AD"/>
  <w15:docId w15:val="{7F030FE3-CFBA-48DB-A5BA-ABA4B42E1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06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D69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06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D69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F68403-382D-41A4-A3C3-8BF7E27B3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, Brooke</dc:creator>
  <cp:keywords/>
  <cp:lastModifiedBy>xue gong</cp:lastModifiedBy>
  <cp:revision>2</cp:revision>
  <cp:lastPrinted>2019-03-04T02:06:00Z</cp:lastPrinted>
  <dcterms:created xsi:type="dcterms:W3CDTF">2020-01-28T20:19:00Z</dcterms:created>
  <dcterms:modified xsi:type="dcterms:W3CDTF">2020-01-28T20:19:00Z</dcterms:modified>
</cp:coreProperties>
</file>